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07E1D" w:rsidRPr="00E67B5A" w:rsidRDefault="00AC2FD3" w:rsidP="00C514CC">
      <w:pPr>
        <w:spacing w:after="0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DFDFD"/>
        </w:rPr>
      </w:pPr>
      <w:bookmarkStart w:id="0" w:name="_GoBack"/>
      <w:bookmarkEnd w:id="0"/>
      <w:r w:rsidRPr="00E67B5A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DFDFD"/>
        </w:rPr>
        <w:t>Measurement of dielectric constant of a high speed moving object using resonant cavity perturbation technique</w:t>
      </w:r>
    </w:p>
    <w:p w:rsidR="00E67B5A" w:rsidRDefault="00E67B5A" w:rsidP="00C514CC">
      <w:pPr>
        <w:spacing w:after="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AC2FD3" w:rsidRPr="00E67B5A" w:rsidRDefault="00AC2FD3" w:rsidP="00C514CC">
      <w:pPr>
        <w:spacing w:after="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E67B5A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Abstract</w:t>
      </w:r>
    </w:p>
    <w:p w:rsidR="00C514CC" w:rsidRPr="00AC2FD3" w:rsidRDefault="00C514CC" w:rsidP="00C514CC">
      <w:pPr>
        <w:spacing w:after="0"/>
        <w:jc w:val="center"/>
        <w:rPr>
          <w:rFonts w:ascii="Times New Roman" w:hAnsi="Times New Roman" w:cs="Times New Roman"/>
          <w:b/>
          <w:strike/>
          <w:color w:val="000000" w:themeColor="text1"/>
          <w:sz w:val="24"/>
          <w:szCs w:val="24"/>
        </w:rPr>
      </w:pPr>
    </w:p>
    <w:p w:rsidR="00AC2FD3" w:rsidRPr="00C514CC" w:rsidRDefault="00AC2FD3" w:rsidP="00AC2FD3">
      <w:pPr>
        <w:spacing w:after="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C514C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easuring the mass of a high speed moving object of speed hundreds of m/s with higher accuracy is a challenging task. The techniques such as high speed imaging or impact sensing based technique are not much accurate. However, mass measurement of a projectile based on resonant cavity perturbation technique provides a more accurate and non-destructive solution in comparison to other technique.</w:t>
      </w:r>
    </w:p>
    <w:p w:rsidR="00C514CC" w:rsidRPr="00C514CC" w:rsidRDefault="00AC2FD3" w:rsidP="00AC2FD3">
      <w:pPr>
        <w:spacing w:after="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C514C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is project work will focus on to design and develop instrumentation for an experimental setup using microwave cavity perturbation technique. The system will be tested for various millimeter sized plastic / Teflon bullets moving at a speed hundreds to thousands of m/s. The project work also includes application of analytical and modelling work as basis for microwave cavity development and further study. </w:t>
      </w:r>
    </w:p>
    <w:p w:rsidR="00C514CC" w:rsidRDefault="00C514CC" w:rsidP="00AC2FD3">
      <w:pPr>
        <w:spacing w:after="0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2D5C64" w:rsidRPr="00AC2FD3" w:rsidRDefault="002D5C64" w:rsidP="00AC2FD3">
      <w:pP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C2FD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uration:</w:t>
      </w:r>
      <w:r w:rsidR="00970E7A">
        <w:rPr>
          <w:rFonts w:ascii="Times New Roman" w:hAnsi="Times New Roman" w:cs="Times New Roman"/>
          <w:color w:val="000000" w:themeColor="text1"/>
        </w:rPr>
        <w:t>10</w:t>
      </w:r>
      <w:r w:rsidRPr="00AC2FD3">
        <w:rPr>
          <w:rFonts w:ascii="Times New Roman" w:hAnsi="Times New Roman" w:cs="Times New Roman"/>
          <w:color w:val="000000" w:themeColor="text1"/>
        </w:rPr>
        <w:t xml:space="preserve"> Months</w:t>
      </w:r>
    </w:p>
    <w:p w:rsidR="00BB2B63" w:rsidRPr="00442F63" w:rsidRDefault="00BB2B63" w:rsidP="00A56289">
      <w:pPr>
        <w:spacing w:after="0"/>
        <w:rPr>
          <w:rFonts w:ascii="Times New Roman" w:hAnsi="Times New Roman" w:cs="Times New Roman"/>
          <w:strike/>
          <w:color w:val="000000" w:themeColor="text1"/>
          <w:sz w:val="24"/>
          <w:szCs w:val="24"/>
          <w:shd w:val="clear" w:color="auto" w:fill="FDFDFD"/>
        </w:rPr>
      </w:pPr>
    </w:p>
    <w:p w:rsidR="003C69D9" w:rsidRPr="001468E1" w:rsidRDefault="002D5C64" w:rsidP="00A56289">
      <w:pPr>
        <w:spacing w:after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DFDFD"/>
        </w:rPr>
      </w:pPr>
      <w:r w:rsidRPr="001468E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DFDFD"/>
        </w:rPr>
        <w:t>References:</w:t>
      </w:r>
    </w:p>
    <w:p w:rsidR="003C69D9" w:rsidRPr="00C514CC" w:rsidRDefault="00AC2FD3" w:rsidP="00AC2FD3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</w:pPr>
      <w:r w:rsidRPr="00C514CC">
        <w:rPr>
          <w:rFonts w:ascii="Times New Roman" w:hAnsi="Times New Roman" w:cs="Times New Roman"/>
        </w:rPr>
        <w:t xml:space="preserve">Combs, S.K. et.al, Fusion Eng. </w:t>
      </w:r>
      <w:r w:rsidR="001468E1">
        <w:rPr>
          <w:rFonts w:ascii="Times New Roman" w:hAnsi="Times New Roman" w:cs="Times New Roman"/>
        </w:rPr>
        <w:t>a</w:t>
      </w:r>
      <w:r w:rsidRPr="00C514CC">
        <w:rPr>
          <w:rFonts w:ascii="Times New Roman" w:hAnsi="Times New Roman" w:cs="Times New Roman"/>
        </w:rPr>
        <w:t>nd design, 691-696, 2005</w:t>
      </w:r>
    </w:p>
    <w:p w:rsidR="00C514CC" w:rsidRPr="00C514CC" w:rsidRDefault="00C514CC" w:rsidP="00C514CC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</w:pPr>
      <w:r w:rsidRPr="00C514CC">
        <w:rPr>
          <w:rFonts w:ascii="Times New Roman" w:hAnsi="Times New Roman" w:cs="Times New Roman"/>
        </w:rPr>
        <w:t xml:space="preserve">Combs, S.K. et.al, </w:t>
      </w:r>
      <w:r w:rsidRPr="00C514C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  <w:t>Review of scientific instruments 77, 073503, 2006</w:t>
      </w:r>
    </w:p>
    <w:p w:rsidR="00AC2FD3" w:rsidRPr="00442F63" w:rsidRDefault="00AC2FD3" w:rsidP="00A56289">
      <w:pPr>
        <w:spacing w:after="0"/>
        <w:rPr>
          <w:rFonts w:ascii="Times New Roman" w:hAnsi="Times New Roman" w:cs="Times New Roman"/>
          <w:strike/>
          <w:color w:val="000000" w:themeColor="text1"/>
          <w:sz w:val="24"/>
          <w:szCs w:val="24"/>
          <w:shd w:val="clear" w:color="auto" w:fill="FDFDFD"/>
        </w:rPr>
      </w:pPr>
    </w:p>
    <w:p w:rsidR="00AC2FD3" w:rsidRPr="00495D8B" w:rsidRDefault="00574063" w:rsidP="00A56289">
      <w:pPr>
        <w:spacing w:after="0"/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DFDFD"/>
        </w:rPr>
      </w:pPr>
      <w:r w:rsidRPr="00495D8B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DFDFD"/>
        </w:rPr>
        <w:t xml:space="preserve">Eligibility: </w:t>
      </w:r>
    </w:p>
    <w:p w:rsidR="00BB2B63" w:rsidRPr="00495D8B" w:rsidRDefault="00CA16CE" w:rsidP="00A56289">
      <w:pPr>
        <w:spacing w:after="0"/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DFDFD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DFDFD"/>
        </w:rPr>
        <w:t xml:space="preserve">Students of </w:t>
      </w:r>
      <w:r w:rsidR="00AC2FD3" w:rsidRPr="00495D8B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DFDFD"/>
        </w:rPr>
        <w:t>Electronics/Instrumentation/Physics branches</w:t>
      </w:r>
      <w:r w:rsidR="00BB2B63" w:rsidRPr="00495D8B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DFDFD"/>
        </w:rPr>
        <w:t xml:space="preserve"> can submit their application at </w:t>
      </w:r>
      <w:r w:rsidR="006602E3" w:rsidRPr="00495D8B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DFDFD"/>
        </w:rPr>
        <w:t>following email addresses</w:t>
      </w:r>
    </w:p>
    <w:p w:rsidR="003C69D9" w:rsidRPr="00442F63" w:rsidRDefault="003C69D9" w:rsidP="00A56289">
      <w:pPr>
        <w:spacing w:after="0"/>
        <w:rPr>
          <w:rFonts w:ascii="Times New Roman" w:hAnsi="Times New Roman" w:cs="Times New Roman"/>
          <w:strike/>
          <w:color w:val="000000" w:themeColor="text1"/>
          <w:sz w:val="24"/>
          <w:szCs w:val="24"/>
          <w:shd w:val="clear" w:color="auto" w:fill="FDFDFD"/>
        </w:rPr>
      </w:pPr>
    </w:p>
    <w:p w:rsidR="006E7BD8" w:rsidRDefault="00A330A9" w:rsidP="003C69D9">
      <w:pPr>
        <w:spacing w:after="0"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DFDFD"/>
        </w:rPr>
      </w:pPr>
      <w:hyperlink r:id="rId7" w:history="1">
        <w:r w:rsidR="002D5C64" w:rsidRPr="002D5C64">
          <w:rPr>
            <w:rStyle w:val="Hyperlink"/>
            <w:rFonts w:ascii="Times New Roman" w:hAnsi="Times New Roman" w:cs="Times New Roman"/>
            <w:b/>
            <w:sz w:val="24"/>
            <w:szCs w:val="24"/>
            <w:u w:val="none"/>
            <w:shd w:val="clear" w:color="auto" w:fill="FDFDFD"/>
          </w:rPr>
          <w:t>ranjana@ipr.res.in</w:t>
        </w:r>
      </w:hyperlink>
      <w:r w:rsidR="00BB2B63" w:rsidRPr="003C69D9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DFDFD"/>
        </w:rPr>
        <w:t xml:space="preserve">[Guide e-mail address] </w:t>
      </w:r>
    </w:p>
    <w:p w:rsidR="006E7BD8" w:rsidRDefault="00AC2FD3" w:rsidP="003C69D9">
      <w:pPr>
        <w:spacing w:after="0"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DFDFD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DFDFD"/>
        </w:rPr>
        <w:t xml:space="preserve">and </w:t>
      </w:r>
    </w:p>
    <w:p w:rsidR="00BB2B63" w:rsidRPr="003C69D9" w:rsidRDefault="006E7BD8" w:rsidP="003C69D9">
      <w:pPr>
        <w:spacing w:after="0"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DFDFD"/>
        </w:rPr>
      </w:pPr>
      <w:r>
        <w:rPr>
          <w:rStyle w:val="Hyperlink"/>
          <w:rFonts w:ascii="Times New Roman" w:hAnsi="Times New Roman" w:cs="Times New Roman"/>
          <w:b/>
          <w:sz w:val="24"/>
          <w:szCs w:val="24"/>
          <w:u w:val="none"/>
          <w:shd w:val="clear" w:color="auto" w:fill="FDFDFD"/>
        </w:rPr>
        <w:t>project_</w:t>
      </w:r>
      <w:r w:rsidR="009E0A05">
        <w:rPr>
          <w:rStyle w:val="Hyperlink"/>
          <w:rFonts w:ascii="Times New Roman" w:hAnsi="Times New Roman" w:cs="Times New Roman"/>
          <w:b/>
          <w:sz w:val="24"/>
          <w:szCs w:val="24"/>
          <w:u w:val="none"/>
          <w:shd w:val="clear" w:color="auto" w:fill="FDFDFD"/>
        </w:rPr>
        <w:t>e</w:t>
      </w:r>
      <w:r w:rsidR="002D5C64" w:rsidRPr="002D5C64">
        <w:rPr>
          <w:rStyle w:val="Hyperlink"/>
          <w:rFonts w:ascii="Times New Roman" w:hAnsi="Times New Roman" w:cs="Times New Roman"/>
          <w:b/>
          <w:sz w:val="24"/>
          <w:szCs w:val="24"/>
          <w:u w:val="none"/>
          <w:shd w:val="clear" w:color="auto" w:fill="FDFDFD"/>
        </w:rPr>
        <w:t>e@ipr.res.in</w:t>
      </w:r>
      <w:r w:rsidR="006602E3" w:rsidRPr="003C69D9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DFDFD"/>
        </w:rPr>
        <w:t xml:space="preserve"> [</w:t>
      </w:r>
      <w:r w:rsidR="006602E3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DFDFD"/>
        </w:rPr>
        <w:t xml:space="preserve">Project coordinator’s </w:t>
      </w:r>
      <w:r w:rsidR="006602E3" w:rsidRPr="003C69D9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DFDFD"/>
        </w:rPr>
        <w:t>e-mail address]</w:t>
      </w:r>
    </w:p>
    <w:p w:rsidR="00BB2B63" w:rsidRPr="003C69D9" w:rsidRDefault="002D5C64" w:rsidP="003C69D9">
      <w:pPr>
        <w:spacing w:after="0" w:line="360" w:lineRule="auto"/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DFDFD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DFDFD"/>
        </w:rPr>
        <w:t>Phone Number: 079-2328-1004</w:t>
      </w:r>
      <w:r w:rsidR="00BB2B63" w:rsidRPr="003C69D9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DFDFD"/>
        </w:rPr>
        <w:t xml:space="preserve"> [Guide phone number]</w:t>
      </w:r>
    </w:p>
    <w:sectPr w:rsidR="00BB2B63" w:rsidRPr="003C69D9" w:rsidSect="00A330A9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43534" w:rsidRDefault="00943534" w:rsidP="00C10206">
      <w:pPr>
        <w:spacing w:after="0" w:line="240" w:lineRule="auto"/>
      </w:pPr>
      <w:r>
        <w:separator/>
      </w:r>
    </w:p>
  </w:endnote>
  <w:endnote w:type="continuationSeparator" w:id="1">
    <w:p w:rsidR="00943534" w:rsidRDefault="00943534" w:rsidP="00C102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43534" w:rsidRDefault="00943534" w:rsidP="00C10206">
      <w:pPr>
        <w:spacing w:after="0" w:line="240" w:lineRule="auto"/>
      </w:pPr>
      <w:r>
        <w:separator/>
      </w:r>
    </w:p>
  </w:footnote>
  <w:footnote w:type="continuationSeparator" w:id="1">
    <w:p w:rsidR="00943534" w:rsidRDefault="00943534" w:rsidP="00C102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10206" w:rsidRDefault="00C10206" w:rsidP="00C10206">
    <w:pPr>
      <w:pStyle w:val="Header"/>
      <w:jc w:val="center"/>
    </w:pPr>
  </w:p>
  <w:p w:rsidR="00C10206" w:rsidRDefault="00C10206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F50B5B"/>
    <w:multiLevelType w:val="hybridMultilevel"/>
    <w:tmpl w:val="90AA5B3A"/>
    <w:lvl w:ilvl="0" w:tplc="FAFC55FA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EF10B55"/>
    <w:multiLevelType w:val="hybridMultilevel"/>
    <w:tmpl w:val="1286EFAA"/>
    <w:lvl w:ilvl="0" w:tplc="0EB226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31F3577"/>
    <w:multiLevelType w:val="hybridMultilevel"/>
    <w:tmpl w:val="99C0F354"/>
    <w:lvl w:ilvl="0" w:tplc="6D443D30">
      <w:start w:val="1"/>
      <w:numFmt w:val="upperLetter"/>
      <w:lvlText w:val="(%1)"/>
      <w:lvlJc w:val="left"/>
      <w:pPr>
        <w:ind w:left="1080" w:hanging="720"/>
      </w:pPr>
      <w:rPr>
        <w:rFonts w:ascii="Times New Roman" w:hAnsi="Times New Roman" w:cs="Times New Roman"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3FC44D6"/>
    <w:multiLevelType w:val="hybridMultilevel"/>
    <w:tmpl w:val="F53A70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3795B89"/>
    <w:multiLevelType w:val="hybridMultilevel"/>
    <w:tmpl w:val="A13AB1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8012F26"/>
    <w:multiLevelType w:val="hybridMultilevel"/>
    <w:tmpl w:val="CFCA338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2"/>
  </w:num>
  <w:num w:numId="5">
    <w:abstractNumId w:val="0"/>
  </w:num>
  <w:num w:numId="6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jEzNjOzNDa0MDKwtDRS0lEKTi0uzszPAykwrAUAlaHZFSwAAAA="/>
  </w:docVars>
  <w:rsids>
    <w:rsidRoot w:val="00773C9D"/>
    <w:rsid w:val="00002A25"/>
    <w:rsid w:val="0004067F"/>
    <w:rsid w:val="00053753"/>
    <w:rsid w:val="000C4591"/>
    <w:rsid w:val="001179CD"/>
    <w:rsid w:val="00125D9E"/>
    <w:rsid w:val="001374BB"/>
    <w:rsid w:val="00137B93"/>
    <w:rsid w:val="001468E1"/>
    <w:rsid w:val="00171BA6"/>
    <w:rsid w:val="001958DD"/>
    <w:rsid w:val="001C603B"/>
    <w:rsid w:val="002257F5"/>
    <w:rsid w:val="00231D44"/>
    <w:rsid w:val="00231F89"/>
    <w:rsid w:val="0024277C"/>
    <w:rsid w:val="002858DE"/>
    <w:rsid w:val="002C0FBB"/>
    <w:rsid w:val="002C1B9F"/>
    <w:rsid w:val="002C7A95"/>
    <w:rsid w:val="002D5C64"/>
    <w:rsid w:val="0038502F"/>
    <w:rsid w:val="00393585"/>
    <w:rsid w:val="003A086E"/>
    <w:rsid w:val="003C69D9"/>
    <w:rsid w:val="003F6938"/>
    <w:rsid w:val="00407E1D"/>
    <w:rsid w:val="004112FC"/>
    <w:rsid w:val="00442F63"/>
    <w:rsid w:val="00462CB4"/>
    <w:rsid w:val="00466E34"/>
    <w:rsid w:val="00495D8B"/>
    <w:rsid w:val="004A7A49"/>
    <w:rsid w:val="00540E1A"/>
    <w:rsid w:val="00547E5B"/>
    <w:rsid w:val="00563B12"/>
    <w:rsid w:val="00574063"/>
    <w:rsid w:val="005853CD"/>
    <w:rsid w:val="005B0E88"/>
    <w:rsid w:val="005B526C"/>
    <w:rsid w:val="005C1C12"/>
    <w:rsid w:val="00652E4F"/>
    <w:rsid w:val="006602E3"/>
    <w:rsid w:val="006E7BD8"/>
    <w:rsid w:val="00743922"/>
    <w:rsid w:val="00763B4B"/>
    <w:rsid w:val="00773C9D"/>
    <w:rsid w:val="007958AC"/>
    <w:rsid w:val="007A2E0F"/>
    <w:rsid w:val="007D728D"/>
    <w:rsid w:val="007E4A69"/>
    <w:rsid w:val="007F5978"/>
    <w:rsid w:val="0080039E"/>
    <w:rsid w:val="00826B79"/>
    <w:rsid w:val="008E5070"/>
    <w:rsid w:val="00900B08"/>
    <w:rsid w:val="009411C0"/>
    <w:rsid w:val="00943534"/>
    <w:rsid w:val="00945C00"/>
    <w:rsid w:val="00946D42"/>
    <w:rsid w:val="00970E7A"/>
    <w:rsid w:val="009E0A05"/>
    <w:rsid w:val="009E68E2"/>
    <w:rsid w:val="009F2606"/>
    <w:rsid w:val="00A036DA"/>
    <w:rsid w:val="00A14881"/>
    <w:rsid w:val="00A330A9"/>
    <w:rsid w:val="00A56289"/>
    <w:rsid w:val="00A82D35"/>
    <w:rsid w:val="00A91BFD"/>
    <w:rsid w:val="00AB6331"/>
    <w:rsid w:val="00AC2FD3"/>
    <w:rsid w:val="00AE2091"/>
    <w:rsid w:val="00B47873"/>
    <w:rsid w:val="00BA3738"/>
    <w:rsid w:val="00BB2B63"/>
    <w:rsid w:val="00BD716E"/>
    <w:rsid w:val="00C10206"/>
    <w:rsid w:val="00C514CC"/>
    <w:rsid w:val="00C63877"/>
    <w:rsid w:val="00C739AB"/>
    <w:rsid w:val="00C74D9D"/>
    <w:rsid w:val="00CA16CE"/>
    <w:rsid w:val="00CA6109"/>
    <w:rsid w:val="00CA66AC"/>
    <w:rsid w:val="00CE5096"/>
    <w:rsid w:val="00DA466F"/>
    <w:rsid w:val="00DC66F7"/>
    <w:rsid w:val="00DE4C5B"/>
    <w:rsid w:val="00E67B5A"/>
    <w:rsid w:val="00E737D7"/>
    <w:rsid w:val="00F64F2D"/>
    <w:rsid w:val="00F7681C"/>
    <w:rsid w:val="00FB66F0"/>
    <w:rsid w:val="00FD35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330A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773C9D"/>
  </w:style>
  <w:style w:type="table" w:styleId="TableGrid">
    <w:name w:val="Table Grid"/>
    <w:basedOn w:val="TableNormal"/>
    <w:uiPriority w:val="39"/>
    <w:rsid w:val="00A5628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56289"/>
    <w:pPr>
      <w:ind w:left="720"/>
      <w:contextualSpacing/>
    </w:pPr>
  </w:style>
  <w:style w:type="paragraph" w:styleId="BodyText">
    <w:name w:val="Body Text"/>
    <w:basedOn w:val="Normal"/>
    <w:link w:val="BodyTextChar"/>
    <w:semiHidden/>
    <w:rsid w:val="00BB2B63"/>
    <w:pPr>
      <w:spacing w:after="0" w:line="240" w:lineRule="auto"/>
      <w:jc w:val="center"/>
    </w:pPr>
    <w:rPr>
      <w:rFonts w:ascii="Arial" w:eastAsia="Times New Roman" w:hAnsi="Arial" w:cs="Arial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BB2B63"/>
    <w:rPr>
      <w:rFonts w:ascii="Arial" w:eastAsia="Times New Roman" w:hAnsi="Arial" w:cs="Arial"/>
      <w:b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BB2B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2B6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2B63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2B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2B6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B2B63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102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0206"/>
  </w:style>
  <w:style w:type="paragraph" w:styleId="Footer">
    <w:name w:val="footer"/>
    <w:basedOn w:val="Normal"/>
    <w:link w:val="FooterChar"/>
    <w:uiPriority w:val="99"/>
    <w:unhideWhenUsed/>
    <w:rsid w:val="00C102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0206"/>
  </w:style>
  <w:style w:type="paragraph" w:styleId="NoSpacing">
    <w:name w:val="No Spacing"/>
    <w:link w:val="NoSpacingChar"/>
    <w:uiPriority w:val="1"/>
    <w:qFormat/>
    <w:rsid w:val="00C10206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C10206"/>
    <w:rPr>
      <w:rFonts w:eastAsiaTheme="minorEastAsia"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773C9D"/>
  </w:style>
  <w:style w:type="table" w:styleId="TableGrid">
    <w:name w:val="Table Grid"/>
    <w:basedOn w:val="TableNormal"/>
    <w:uiPriority w:val="39"/>
    <w:rsid w:val="00A562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56289"/>
    <w:pPr>
      <w:ind w:left="720"/>
      <w:contextualSpacing/>
    </w:pPr>
  </w:style>
  <w:style w:type="paragraph" w:styleId="BodyText">
    <w:name w:val="Body Text"/>
    <w:basedOn w:val="Normal"/>
    <w:link w:val="BodyTextChar"/>
    <w:semiHidden/>
    <w:rsid w:val="00BB2B63"/>
    <w:pPr>
      <w:spacing w:after="0" w:line="240" w:lineRule="auto"/>
      <w:jc w:val="center"/>
    </w:pPr>
    <w:rPr>
      <w:rFonts w:ascii="Arial" w:eastAsia="Times New Roman" w:hAnsi="Arial" w:cs="Arial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BB2B63"/>
    <w:rPr>
      <w:rFonts w:ascii="Arial" w:eastAsia="Times New Roman" w:hAnsi="Arial" w:cs="Arial"/>
      <w:b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BB2B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2B6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2B63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2B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2B6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B2B63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102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0206"/>
  </w:style>
  <w:style w:type="paragraph" w:styleId="Footer">
    <w:name w:val="footer"/>
    <w:basedOn w:val="Normal"/>
    <w:link w:val="FooterChar"/>
    <w:uiPriority w:val="99"/>
    <w:unhideWhenUsed/>
    <w:rsid w:val="00C102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0206"/>
  </w:style>
  <w:style w:type="paragraph" w:styleId="NoSpacing">
    <w:name w:val="No Spacing"/>
    <w:link w:val="NoSpacingChar"/>
    <w:uiPriority w:val="1"/>
    <w:qFormat/>
    <w:rsid w:val="00C10206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C10206"/>
    <w:rPr>
      <w:rFonts w:eastAsiaTheme="minorEastAsia"/>
      <w:lang w:eastAsia="ja-JP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anjana@ipr.res.i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stylesWithEffects" Target="stylesWithEffect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0</Words>
  <Characters>120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4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mk</dc:creator>
  <cp:lastModifiedBy>hkg</cp:lastModifiedBy>
  <cp:revision>4</cp:revision>
  <cp:lastPrinted>2017-04-13T09:44:00Z</cp:lastPrinted>
  <dcterms:created xsi:type="dcterms:W3CDTF">2017-06-21T06:21:00Z</dcterms:created>
  <dcterms:modified xsi:type="dcterms:W3CDTF">2017-06-21T10:57:00Z</dcterms:modified>
</cp:coreProperties>
</file>